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938E" w14:textId="77777777" w:rsidR="003459EB" w:rsidRDefault="00000000">
      <w:pPr>
        <w:pStyle w:val="BodyText"/>
        <w:rPr>
          <w:rFonts w:ascii="Times New Roman"/>
          <w:sz w:val="20"/>
        </w:rPr>
      </w:pPr>
      <w:r>
        <w:pict w14:anchorId="38324672">
          <v:group id="_x0000_s1046" style="position:absolute;margin-left:558.95pt;margin-top:81.15pt;width:39.15pt;height:44pt;z-index:-15787008;mso-position-horizontal-relative:page;mso-position-vertical-relative:page" coordorigin="11179,1623" coordsize="783,880">
            <v:shape id="_x0000_s1051" style="position:absolute;left:11179;top:1622;width:783;height:880" coordorigin="11179,1623" coordsize="783,880" o:spt="100" adj="0,,0" path="m11326,1951r-16,l11293,1955r-22,10l11252,1979r-15,16l11224,2015r-30,74l11179,2165r2,78l11199,2321r16,44l11237,2405r27,36l11295,2475r25,20l11347,2503r28,l11405,2493r31,-18l11465,2455r26,-24l11498,2423r-187,l11307,2421r-3,-10l11307,2409r9,-4l11515,2405r11,-18l11434,2387r-4,-2l11428,2381r-76,l11350,2377r-2,-10l11346,2359r-2,-16l11297,2343r-5,-2l11290,2329r4,-2l11309,2321r28,-12l11342,2303r1,-20l11344,2275r-1,-14l11343,2247r-2,-2l11262,2245r-8,-12l11257,2229r14,-10l11280,2215r11,-4l11299,2209r8,l11315,2207r14,-2l11339,2199r6,-10l11349,2175r,-2l11236,2173r-3,-2l11230,2163r3,-4l11238,2157r108,l11344,2153r-8,-8l11324,2141r-10,-4l11304,2133r-9,-4l11287,2123r-4,-4l11281,2117r5,-10l11355,2107r5,-6l11376,2059r5,-24l11303,2035r-4,-2l11295,2025r3,-4l11302,2019r83,l11386,2015r2,-42l11387,1963r-19,l11359,1959r-33,-8xm11515,2405r-199,l11319,2407r1,4l11322,2417r-3,2l11316,2423r182,l11515,2405xm11538,2369r-100,l11442,2371r3,8l11443,2383r-5,2l11434,2387r92,l11538,2369xm11419,2191r-19,l11390,2193r-6,8l11379,2213r-2,10l11376,2233r-2,8l11374,2247r,8l11378,2263r8,6l11397,2273r9,l11414,2275r13,4l11431,2283r-3,12l11424,2297r-23,l11378,2299r-7,8l11370,2331r-2,24l11368,2369r-1,2l11365,2379r-3,2l11428,2381r-1,-6l11429,2371r4,-2l11538,2369r13,-36l11554,2297r-130,l11410,2295r144,l11554,2293r-8,-42l11545,2245r-55,l11488,2235r1,-4l11499,2229r41,l11533,2209r-7,-16l11427,2193r-8,-2xm11336,2331r-27,8l11297,2343r47,l11344,2337r-8,-6xm11485,1955r-41,l11449,1957r11,8l11472,1971r11,4l11495,1981r5,2l11502,1987r6,16l11513,2013r5,12l11543,2071r27,46l11600,2159r32,42l11657,2225r27,20l11716,2257r34,4l11793,2259r42,-8l11875,2237r39,-20l11930,2205r14,-14l11791,2191r-4,-2l11784,2181r3,-4l11791,2175r164,l11958,2163r-55,l11899,2161r-2,-6l11662,2155r-4,-2l11655,2143r3,-4l11668,2137r294,l11961,2129r-226,l11724,2123r-1,-4l11726,2105r3,-8l11733,2089r2,-6l11638,2083r-9,-4l11629,2073r5,-16l11635,2045r,-14l11632,2019r-5,-10l11618,2001r-12,-4l11567,1987r-38,-12l11492,1959r-7,-4xm11318,2233r-24,l11283,2237r-11,4l11267,2243r-5,2l11341,2245r-8,-10l11318,2233xm11540,2229r-41,l11502,2231r2,4l11505,2241r-2,2l11498,2245r47,l11540,2229xm11444,1935r-11,2l11425,1945r-3,12l11418,1999r-7,40l11401,2079r-12,38l11386,2129r2,10l11393,2149r9,8l11413,2165r11,6l11440,2175r5,2l11444,2189r-5,2l11427,2193r99,l11525,2189r-8,-20l11500,2131r-18,-36l11462,2059r-23,-34l11436,2023r-1,-4l11436,2013r2,-12l11439,1987r2,-12l11441,1963r,-8l11485,1955r-29,-16l11444,1935xm11955,2175r-155,l11802,2185r-2,4l11795,2191r149,l11955,2175xm11346,2157r-104,l11245,2159r2,4l11247,2167r-1,4l11236,2173r113,l11348,2163r-2,-6xm11961,2147r-50,l11914,2157r-2,4l11908,2161r-5,2l11958,2163r3,-8l11961,2147xm11962,2137r-294,l11670,2139r2,4l11672,2149r,2l11667,2153r-5,2l11897,2155r-1,-4l11899,2149r4,-2l11961,2147r1,-4l11962,2137xm11775,2087r-10,2l11753,2105r-15,20l11735,2129r226,l11960,2121r-123,l11823,2113r-9,-4l11793,2095r-4,-2l11775,2087xm11932,2031r-93,l11848,2039r-2,4l11839,2053r-6,4l11817,2071r-1,8l11832,2093r5,4l11847,2107r3,4l11842,2121r118,l11959,2117r-3,-14l11945,2063r-13,-32xm11355,2107r-69,l11290,2109r14,6l11324,2119r12,l11346,2117r8,-8l11355,2107xm11676,2037r-11,4l11654,2063r-3,8l11642,2081r-4,2l11735,2083r2,-4l11736,2069r-5,-8l11721,2055r-10,-6l11701,2045r-25,-8xm11883,1949r-107,l11780,1951r4,10l11781,1965r-4,2l11767,1973r-8,6l11751,1989r-6,10l11741,2011r,10l11746,2031r9,10l11763,2045r7,4l11787,2059r10,l11815,2047r8,-6l11835,2033r4,-2l11932,2031r-3,-8l11909,1987r-3,-4l11829,1983r-3,-2l11822,1971r3,-4l11833,1965r61,l11885,1951r-2,-2xm11385,2019r-74,l11314,2029r-2,4l11303,2035r78,l11385,2019xm11720,1907r-54,l11668,1911r1,18l11667,1941r-4,14l11662,1975r7,14l11683,1999r20,2l11711,1999r6,-4l11722,1989r8,-12l11740,1967r11,-8l11764,1953r2,-2l11768,1951r8,-2l11883,1949r-30,-32l11725,1917r-3,-2l11721,1911r-1,-4xm11894,1965r-61,l11837,1967r2,4l11840,1975r-1,4l11834,1981r-5,2l11906,1983r-12,-18xm11333,1641r-28,l11312,1643r4,10l11325,1671r17,36l11351,1725r40,78l11414,1839r26,36l11470,1905r34,24l11542,1947r41,12l11607,1965r11,l11628,1963r9,-8l11643,1947r6,-10l11654,1911r1,-4l11720,1907r,-2l11722,1903r4,-2l11836,1901r-5,-4l11490,1897r-10,-8l11471,1881r-7,-8l11439,1841r-21,-32l11398,1775r-30,-60l11345,1667r-12,-26xm11303,1623r-12,4l11270,1639r-10,4l11249,1649r-8,8l11236,1667r-1,12l11238,1691r4,6l11246,1703r4,6l11278,1757r28,46l11331,1851r22,50l11358,1915r5,16l11366,1947r2,16l11387,1963r-5,-36l11373,1897r-12,-28l11348,1841r-14,-26l11316,1783r-19,-32l11278,1719r-19,-32l11251,1675r2,-6l11276,1657r10,-6l11305,1641r28,l11325,1631r-10,-6l11303,1623xm11836,1901r-105,l11735,1903r1,8l11735,1915r-10,2l11853,1917r-6,-6l11836,1901xm11610,1805r-34,2l11556,1811r-19,8l11521,1831r-14,16l11501,1859r-5,12l11493,1883r-3,14l11831,1897r-9,-8l11589,1889r-4,-2l11582,1877r3,-4l11589,1871r209,l11758,1847r-50,-22l11676,1815r-33,-8l11610,1805xm11798,1871r-204,l11597,1873r2,4l11600,1883r-2,2l11589,1889r233,l11805,1875r-7,-4xe" fillcolor="#4eeb6c" stroked="f">
              <v:stroke joinstyle="round"/>
              <v:formulas/>
              <v:path arrowok="t" o:connecttype="segments"/>
            </v:shape>
            <v:shape id="_x0000_s1050" style="position:absolute;left:11334;top:1781;width:19;height:18" coordorigin="11335,1781" coordsize="19,18" path="m11347,1781r-6,2l11338,1785r-3,3l11338,1797r4,2l11351,1796r2,-3l11351,1783r-4,-2xe" fillcolor="#46e479" stroked="f">
              <v:path arrowok="t"/>
            </v:shape>
            <v:shape id="_x0000_s1049" style="position:absolute;left:11342;top:2311;width:18;height:18" coordorigin="11343,2311" coordsize="18,18" path="m11354,2311r-5,l11345,2313r-2,3l11345,2325r3,3l11358,2326r2,-4l11358,2312r-4,-1xe" fillcolor="#46e478" stroked="f">
              <v:path arrowok="t"/>
            </v:shape>
            <v:shape id="_x0000_s1048" style="position:absolute;left:11308;top:1696;width:354;height:322" coordorigin="11308,1697" coordsize="354,322" o:spt="100" adj="0,,0" path="m11325,1708r-1,-4l11323,1699r-3,-2l11311,1699r-3,3l11311,1712r3,2l11324,1712r1,-4xm11662,2011r-3,-9l11656,2000r-5,1l11647,2003r-3,3l11647,2015r4,3l11660,2014r2,-3xe" fillcolor="#48e774" stroked="f">
              <v:stroke joinstyle="round"/>
              <v:formulas/>
              <v:path arrowok="t" o:connecttype="segments"/>
            </v:shape>
            <v:shape id="_x0000_s1047" style="position:absolute;left:11360;top:1889;width:415;height:264" coordorigin="11361,1889" coordsize="415,264" o:spt="100" adj="0,,0" path="m11378,2147r-3,-10l11372,2135r-10,3l11361,2142r3,10l11368,2152r4,l11376,2150r2,-3xm11430,1901r-1,-5l11428,1892r-3,-3l11415,1891r-2,3l11415,1904r3,2l11428,1904r2,-3xm11775,2071r-1,-4l11773,2062r-3,-2l11760,2063r-2,3l11761,2075r3,2l11773,2075r2,-4xe" fillcolor="#49e871" stroked="f">
              <v:stroke joinstyle="round"/>
              <v:formulas/>
              <v:path arrowok="t" o:connecttype="segments"/>
            </v:shape>
            <w10:wrap anchorx="page" anchory="page"/>
          </v:group>
        </w:pict>
      </w:r>
      <w:r>
        <w:pict w14:anchorId="7BC560FF">
          <v:group id="_x0000_s1036" style="position:absolute;margin-left:22.15pt;margin-top:13.1pt;width:574.55pt;height:78.5pt;z-index:-15786496;mso-position-horizontal-relative:page;mso-position-vertical-relative:page" coordorigin="443,262" coordsize="11491,1570">
            <v:shape id="_x0000_s1045" style="position:absolute;left:10948;top:262;width:986;height:1106" coordorigin="10949,262" coordsize="986,1106" o:spt="100" adj="0,,0" path="m11646,664r-25,l11623,668r,8l11623,680r,24l11623,710r1,14l11626,748r-2,4l11620,756r-8,10l11605,774r-7,10l11591,794r-37,54l11521,906r-30,60l11465,1028r-13,42l11449,1112r5,42l11470,1194r28,48l11533,1282r41,36l11619,1350r23,12l11666,1368r25,l11716,1364r16,-8l11746,1348r13,-10l11771,1328r15,-14l11681,1314r-5,-6l11672,1304r,-4l11681,1290r129,l11843,1248r23,-34l11698,1214r-17,-2l11679,1206r-99,l11576,1202r-4,-4l11572,1192r8,-8l11679,1184r,-20l11679,1140r1,-4l11679,1116r-9,-10l11645,1102r-31,-4l11609,1096r-2,-14l11611,1078r17,-6l11650,1072r14,-4l11675,1062r5,-10l11681,1040r-137,l11539,1036r-4,-4l11534,1026r10,-8l11680,1018r-1,-14l11677,994r-4,-12l11666,972r-5,-2l11621,970r-23,-8l11598,948r11,-4l11621,942r12,-4l11644,932r11,-6l11667,916r7,-12l11677,890r-2,-16l11662,824r-9,-50l11648,724r,-52l11646,664xm11810,1290r-129,l11686,1292r4,4l11694,1300r,4l11686,1312r-5,2l11786,1314r24,-24xm11728,1156r-9,2l11713,1164r-4,10l11707,1184r-2,8l11702,1208r-4,6l11866,1214r6,-10l11890,1168r-125,l11755,1166r-8,-4l11739,1160r-11,-4xm11679,1184r-93,l11591,1188r3,4l11595,1198r-9,8l11679,1206r,-22xm11759,1028r-16,4l11731,1038r-9,12l11719,1066r-1,10l11718,1088r-2,26l11722,1124r25,12l11758,1142r18,8l11781,1152r-4,16l11890,1168r6,-12l11907,1122r-70,l11832,1116r-4,-4l11828,1108r8,-10l11915,1098r3,-10l11926,1050r-102,l11819,1048r-5,-2l11801,1038r-14,-6l11759,1028xm11915,1098r-73,l11846,1102r4,4l11851,1112r-5,4l11842,1120r-5,2l11907,1122r8,-24xm11927,874r-121,l11812,886r-4,4l11803,892r-10,8l11781,904r-12,4l11757,910r-23,12l11722,940r-2,20l11730,984r6,8l11745,996r10,l11773,1000r17,4l11806,1012r15,10l11823,1024r3,l11833,1032r,6l11824,1050r102,l11931,1020r3,-54l11844,966r-7,-8l11836,952r6,-4l11846,944r88,l11928,882r-1,-8xm11680,1018r-131,l11557,1028r-1,4l11553,1036r-5,4l11681,1040r1,-4l11681,1026r-1,-8xm11422,460r-82,8l11264,488r-71,32l11127,564r-61,56l11029,664r-31,50l10974,766r-19,54l10949,860r6,36l10972,926r30,28l11041,978r40,18l11123,1012r43,10l11220,1026r50,-8l11316,996r42,-34l11377,942r12,-14l11147,928r-4,-4l11138,920r,-6l11146,906r189,l11331,900r-1,-4l11339,888r84,l11430,880r16,-22l11236,858r-4,-4l11225,840r-120,l11099,838r-4,-12l11096,822r7,-6l11036,816r-5,-2l11026,812r-4,-6l11022,800r9,-8l11131,792r4,-8l11133,774r-8,-8l11113,754r-10,-12l11102,734r13,-10l11238,724r2,-12l11238,698r-7,-14l11223,672r-11,-10l11200,652r-6,-4l11189,644r9,-16l11340,628r,-6l11339,610r2,-14l11342,590r1,-4l11567,586r-1,-2l11566,580r-304,l11253,572r,-6l11262,558r185,l11447,556r8,-10l11559,546r-4,-10l11545,518r-15,-18l11506,482r-26,-12l11452,462r-30,-2xm11643,966r-22,4l11661,970r-5,-2l11643,966xm11934,944r-83,l11855,948r4,6l11859,958r-10,8l11934,966r,-14l11934,944xm11335,906r-183,l11157,908r3,6l11161,920r-9,8l11389,928r6,-6l11405,910r-66,l11335,906xm11423,888r-79,l11354,896r-1,6l11348,906r-4,4l11405,910r8,-10l11423,888xm11875,286r-47,l11839,292r36,24l11887,322r2,8l11881,342r-15,20l11837,404r-15,20l11791,470r-31,46l11733,564r-24,50l11693,666r-6,54l11691,772r12,54l11706,836r2,10l11712,854r6,14l11728,878r12,4l11754,884r11,l11785,880r10,-4l11801,874r126,l11920,840r-11,-40l11908,798r-114,l11785,788r1,-4l11793,774r105,l11892,760r-23,-36l11850,704r-20,-14l11818,684r-102,l11717,672r3,-10l11723,650r3,-10l11745,594r24,-44l11795,508r28,-42l11843,438r40,-56l11903,354r6,-16l11910,324r-5,-14l11894,298r-13,-8l11875,286xm11313,752r-16,2l11261,766r-13,8l11241,784r-2,12l11242,810r4,10l11251,830r1,18l11251,854r-15,4l11446,858r15,-20l11479,812r-116,l11358,806r-10,-12l11345,786r-3,-10l11335,762r-10,-8l11313,752xm11194,806r-10,l11172,810r-39,18l11117,836r-3,2l11105,840r120,l11224,838r-6,-10l11212,820r-9,-8l11194,806xm11131,792r-95,l11045,800r-1,6l11036,816r67,l11108,812r7,-6l11123,800r8,-8xm11622,642r-16,4l11559,666r-49,18l11460,696r-51,10l11395,710r-11,10l11376,730r-4,16l11372,752r,20l11373,782r1,12l11375,798r2,8l11363,812r116,l11490,796r27,-44l11541,706r2,-6l11547,698r5,-2l11584,684r15,-8l11614,670r7,-6l11646,664r-1,-8l11635,646r-13,-4xm11898,774r-99,l11804,778r4,4l11807,788r-3,6l11799,798r109,l11898,774xm11238,724r-123,l11119,728r5,4l11132,740r24,18l11165,766r11,2l11198,756r12,-6l11222,744r10,-10l11238,724xm11340,628r-135,l11212,632r9,4l11229,642r8,6l11245,656r7,6l11258,670r6,10l11275,694r13,6l11303,702r19,-6l11334,688r8,-10l11345,664r-1,-16l11341,636r-1,-8xm11780,672r-16,l11748,674r-16,4l11716,684r102,l11807,678r-27,-6xm11567,586r-210,l11359,590r,6l11361,610r2,12l11368,636r7,12l11384,658r12,4l11410,664r56,-8l11520,640r50,-24l11608,588r-41,l11567,586xm11829,262r-14,l11801,268r-10,10l11786,286r-5,8l11776,304r-34,58l11707,422r-37,58l11628,534r-13,14l11600,564r-15,12l11567,588r41,l11616,582r27,-28l11668,524r22,-32l11712,460r25,-40l11760,380r23,-40l11807,300r7,-10l11820,286r55,l11843,266r-14,-4xm11447,558r-179,l11272,562r4,6l11275,572r-3,4l11267,580r299,l11566,578r-2,-8l11457,570r-9,-10l11447,558xm11559,546r-98,l11466,550r3,4l11470,560r-8,8l11457,570r107,l11562,556r-3,-10xe" fillcolor="#4eeb6c" stroked="f">
              <v:stroke joinstyle="round"/>
              <v:formulas/>
              <v:path arrowok="t" o:connecttype="segments"/>
            </v:shape>
            <v:shape id="_x0000_s1044" style="position:absolute;left:11732;top:445;width:24;height:24" coordorigin="11732,445" coordsize="24,24" path="m11741,445r-9,10l11732,460r9,9l11746,469r9,-9l11755,454r-5,-5l11746,447r-5,-2xe" fillcolor="#46e479" stroked="f">
              <v:path arrowok="t"/>
            </v:shape>
            <v:shape id="_x0000_s1043" style="position:absolute;left:11148;top:776;width:24;height:24" coordorigin="11149,776" coordsize="24,24" path="m11159,776r-9,8l11149,790r8,9l11163,800r10,-9l11171,786r-2,-5l11164,777r-5,-1xe" fillcolor="#46e478" stroked="f">
              <v:path arrowok="t"/>
            </v:shape>
            <v:shape id="_x0000_s1042" style="position:absolute;left:11678;top:363;width:155;height:582" coordorigin="11678,363" coordsize="155,582" o:spt="100" adj="0,,0" path="m11701,936r,-5l11697,926r-5,-3l11687,921r-8,10l11678,936r10,8l11693,944r8,-8xm11833,373r-8,-9l11819,363r-9,10l11809,378r9,9l11823,386r5,-4l11832,378r1,-5xe" fillcolor="#48e774" stroked="f">
              <v:stroke joinstyle="round"/>
              <v:formulas/>
              <v:path arrowok="t" o:connecttype="segments"/>
            </v:shape>
            <v:shape id="_x0000_s1041" style="position:absolute;left:11354;top:596;width:350;height:511" coordorigin="11354,597" coordsize="350,511" o:spt="100" adj="0,,0" path="m11378,698r-10,-9l11363,690r-9,10l11356,704r3,4l11364,712r4,l11377,704r1,-6xm11683,607r-8,-9l11670,597r-10,8l11660,610r8,10l11673,619r6,-3l11682,612r1,-5xm11704,1094r-9,-9l11690,1085r-8,9l11681,1098r9,9l11695,1107r4,-4l11704,1098r,-4xe" fillcolor="#49e871" stroked="f">
              <v:stroke joinstyle="round"/>
              <v:formulas/>
              <v:path arrowok="t" o:connecttype="segments"/>
            </v:shape>
            <v:shape id="_x0000_s1040" style="position:absolute;left:2153;top:824;width:8604;height:855" coordorigin="2154,824" coordsize="8604,855" o:spt="100" adj="0,,0" path="m2795,1480r-51,-126l2693,1228r-74,-183l2545,862r,366l2403,1228r70,-183l2475,1045r70,183l2545,862r-4,-11l2408,851r-254,629l2308,1480r46,-126l2594,1354r47,126l2795,1480xm2954,1089r-135,l2819,1480r135,l2954,1089xm2968,927r-6,-31l2945,870r-25,-17l2888,847r-31,6l2832,870r-17,26l2808,927r7,31l2832,984r25,17l2888,1007r32,-6l2945,984r17,-26l2968,927xm3391,1102r-6,-4l3367,1090r-27,-9l3306,1077r-46,1l3233,1086r-21,20l3186,1145r-2,l3184,1089r-135,l3049,1480r135,l3184,1274r3,-16l3198,1231r24,-25l3264,1195r27,l3307,1198r12,6l3335,1216r56,-114xm4254,1551r-26,-56l4209,1454r-6,7l4186,1475r-30,14l4114,1495r-29,-2l4057,1488r-25,-5l4016,1481r,-3l4089,1445r61,-51l4183,1347r13,-18l4225,1252r10,-87l4227,1089r-23,-69l4182,984r-15,-24l4119,910r-39,-25l4080,1165r-8,68l4044,1291r-49,40l3923,1347r-75,-16l3799,1291r-27,-58l3764,1165r9,-68l3802,1039r49,-40l3923,984r71,15l4043,1039r28,58l4080,1165r,-280l4061,872r-66,-24l3923,839r-72,9l3785,872r-59,38l3678,960r-37,60l3617,1089r-8,76l3617,1243r23,71l3677,1375r49,50l3787,1463r70,22l3857,1489r-27,1l3810,1497r-21,22l3756,1560r35,52l3797,1607r18,-12l3844,1582r40,-5l3947,1586r104,41l4113,1636r59,-1l4206,1626r23,-26l4240,1577r14,-26xm4715,1089r-135,l4580,1275r-4,49l4563,1357r-24,19l4503,1382r-36,-6l4443,1357r-13,-33l4426,1275r,-186l4291,1089r,219l4299,1377r24,52l4365,1465r60,20l4503,1492r78,-7l4641,1465r42,-36l4707,1377r8,-69l4715,1089xm5228,1089r-132,l5096,1285r-6,37l5071,1351r-29,19l5006,1376r-38,-6l4939,1351r-18,-29l4914,1285r7,-37l4941,1218r29,-19l5006,1193r35,6l5070,1218r19,30l5096,1285r,-196l5093,1089r,37l5067,1105r-30,-15l5003,1081r-38,-4l4886,1094r-61,44l4785,1204r-14,81l4785,1365r40,66l4886,1475r79,17l5004,1487r34,-11l5069,1458r24,-22l5095,1436r,44l5228,1480r,-44l5228,1376r,-183l5228,1126r,-37xm5455,824r-135,l5320,1480r135,l5455,824xm5681,1089r-135,l5546,1480r135,l5681,1089xm5696,927r-7,-31l5672,870r-25,-17l5616,847r-32,6l5559,870r-17,26l5536,927r6,31l5559,984r25,17l5616,1007r31,-6l5672,984r17,-26l5696,927xm6530,1089r-155,l6281,1289,6172,1089r-155,l6017,1089r-83,l5934,943r-135,l5799,1089r-56,l5743,1192r56,l5799,1342r6,53l5826,1443r41,35l5933,1492r33,-1l5987,1489r19,-8l6032,1467r-30,-97l5999,1358r-16,12l5965,1370r-14,-3l5942,1357r-6,-17l5934,1316r,-124l6017,1192r,-103l6202,1419r-135,259l6223,1678r307,-589xm6904,1089r-135,l6769,1480r135,l6904,1089xm6918,927r-6,-31l6895,870r-26,-17l6838,847r-31,6l6782,870r-18,26l6758,927r6,31l6782,984r25,17l6838,1007r31,-6l6895,984r17,-26l6918,927xm7419,1222r-16,-68l7360,1109r-55,-24l7248,1077r-31,4l7187,1092r-27,17l7136,1130r-2,l7134,1089r-135,l6999,1480r135,l7134,1259r7,-28l7159,1206r26,-17l7214,1183r30,6l7266,1206r14,25l7284,1259r,221l7419,1480r,-258xm8206,897r-13,-9l8154,868r-64,-20l8000,839r-75,9l7854,873r-63,38l7737,962r-42,61l7668,1092r-9,75l7668,1241r27,69l7737,1370r54,50l7854,1459r71,24l8000,1492r80,-1l8128,1484r36,-17l8206,1434r-61,-122l8136,1318r-25,13l8072,1344r-50,6l7929,1333r-65,-43l7827,1230r-13,-65l7827,1101r37,-60l7929,998r93,-17l8065,981r27,4l8115,997r30,22l8206,897xm8691,1089r-132,l8559,1285r-7,37l8533,1351r-29,19l8468,1376r-37,-6l8402,1351r-19,-29l8376,1285r8,-37l8403,1218r29,-19l8468,1193r35,6l8532,1218r20,30l8559,1285r,-196l8556,1089r,37l8530,1105r-31,-15l8465,1081r-37,-4l8349,1094r-62,44l8247,1204r-14,81l8247,1365r40,66l8349,1475r79,17l8466,1487r35,-11l8531,1458r25,-22l8557,1436r,44l8691,1480r,-44l8691,1376r,-183l8691,1126r,-37xm9203,1222r-17,-68l9144,1109r-56,-24l9031,1077r-31,4l8970,1092r-27,17l8919,1130r-2,l8917,1089r-135,l8782,1480r135,l8917,1259r7,-28l8942,1206r26,-17l8997,1183r30,6l9049,1206r14,25l9068,1259r,221l9203,1480r,-258xm9716,1089r-132,l9584,1285r-7,37l9558,1351r-29,19l9493,1376r-37,-6l9427,1351r-19,-29l9402,1285r7,-37l9428,1218r29,-19l9493,1193r36,6l9557,1218r20,30l9584,1285r,-196l9581,1089r,37l9555,1105r-31,-15l9490,1081r-37,-4l9374,1094r-62,44l9272,1204r-14,81l9272,1365r40,66l9374,1475r79,17l9491,1487r35,-11l9556,1458r25,-22l9582,1436r,44l9716,1480r,-44l9716,1376r,-183l9716,1126r,-37xm10237,824r-132,l10105,1285r-7,37l10079,1351r-29,19l10014,1376r-37,-6l9948,1351r-19,-29l9922,1285r8,-37l9949,1218r29,-19l10014,1193r35,6l10078,1218r20,30l10105,1285r,-461l10102,824r,302l10076,1105r-31,-15l10011,1081r-37,-4l9895,1094r-62,44l9793,1204r-14,81l9793,1365r40,66l9895,1475r79,17l10012,1487r35,-11l10077,1458r25,-22l10103,1436r,44l10237,1480r,-44l10237,1376r,-183l10237,1126r,-302xm10758,1089r-132,l10626,1285r-7,37l10600,1351r-29,19l10535,1376r-38,-6l10469,1351r-19,-29l10443,1285r7,-37l10470,1218r29,-19l10535,1193r35,6l10599,1218r20,30l10626,1285r,-196l10623,1089r,37l10596,1105r-30,-15l10532,1081r-38,-4l10416,1094r-62,44l10314,1204r-14,81l10314,1365r40,66l10416,1475r78,17l10533,1487r35,-11l10598,1458r25,-22l10624,1436r,44l10758,1480r,-44l10758,1376r,-183l10758,1126r,-37xe" fillcolor="#00126b"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left:443;top:538;width:10555;height:1293">
              <v:imagedata r:id="rId5" o:title=""/>
            </v:shape>
            <v:shapetype id="_x0000_t202" coordsize="21600,21600" o:spt="202" path="m,l,21600r21600,l21600,xe">
              <v:stroke joinstyle="miter"/>
              <v:path gradientshapeok="t" o:connecttype="rect"/>
            </v:shapetype>
            <v:shape id="_x0000_s1038" type="#_x0000_t202" style="position:absolute;left:2395;top:304;width:3254;height:264" filled="f" stroked="f">
              <v:textbox inset="0,0,0,0">
                <w:txbxContent>
                  <w:p w14:paraId="18F64A18" w14:textId="77777777" w:rsidR="003459EB" w:rsidRDefault="00000000">
                    <w:pPr>
                      <w:tabs>
                        <w:tab w:val="left" w:pos="3233"/>
                      </w:tabs>
                      <w:spacing w:line="258" w:lineRule="exact"/>
                    </w:pPr>
                    <w:r>
                      <w:rPr>
                        <w:w w:val="95"/>
                      </w:rPr>
                      <w:t>Name:</w:t>
                    </w:r>
                    <w:r>
                      <w:rPr>
                        <w:spacing w:val="-16"/>
                      </w:rPr>
                      <w:t xml:space="preserve"> </w:t>
                    </w:r>
                    <w:r>
                      <w:rPr>
                        <w:w w:val="77"/>
                        <w:u w:val="single"/>
                      </w:rPr>
                      <w:t xml:space="preserve"> </w:t>
                    </w:r>
                    <w:r>
                      <w:rPr>
                        <w:u w:val="single"/>
                      </w:rPr>
                      <w:tab/>
                    </w:r>
                  </w:p>
                </w:txbxContent>
              </v:textbox>
            </v:shape>
            <v:shape id="_x0000_s1037" type="#_x0000_t202" style="position:absolute;left:7390;top:304;width:3188;height:264" filled="f" stroked="f">
              <v:textbox inset="0,0,0,0">
                <w:txbxContent>
                  <w:p w14:paraId="0104B1ED" w14:textId="77777777" w:rsidR="003459EB" w:rsidRDefault="00000000">
                    <w:pPr>
                      <w:tabs>
                        <w:tab w:val="left" w:pos="3167"/>
                      </w:tabs>
                      <w:spacing w:line="258" w:lineRule="exact"/>
                    </w:pPr>
                    <w:r>
                      <w:t>Date:</w:t>
                    </w:r>
                    <w:r>
                      <w:rPr>
                        <w:spacing w:val="-16"/>
                      </w:rPr>
                      <w:t xml:space="preserve"> </w:t>
                    </w:r>
                    <w:r>
                      <w:rPr>
                        <w:w w:val="77"/>
                        <w:u w:val="single"/>
                      </w:rPr>
                      <w:t xml:space="preserve"> </w:t>
                    </w:r>
                    <w:r>
                      <w:rPr>
                        <w:u w:val="single"/>
                      </w:rPr>
                      <w:tab/>
                    </w:r>
                  </w:p>
                </w:txbxContent>
              </v:textbox>
            </v:shape>
            <w10:wrap anchorx="page" anchory="page"/>
          </v:group>
        </w:pict>
      </w:r>
      <w:r>
        <w:pict w14:anchorId="5E2711D1">
          <v:group id="_x0000_s1030" style="position:absolute;margin-left:558.65pt;margin-top:140.1pt;width:32.5pt;height:36.5pt;z-index:15732224;mso-position-horizontal-relative:page;mso-position-vertical-relative:page" coordorigin="11173,2802" coordsize="650,730">
            <v:shape id="_x0000_s1035" style="position:absolute;left:11173;top:2802;width:650;height:730" coordorigin="11173,2802" coordsize="650,730" o:spt="100" adj="0,,0" path="m11633,3070r-15,l11617,3078r,16l11617,3100r1,8l11619,3120r,4l11618,3126r-9,12l11602,3146r-6,8l11572,3190r-22,38l11530,3268r-17,40l11505,3336r-3,28l11506,3392r10,26l11535,3450r23,26l11585,3500r30,20l11630,3528r16,4l11662,3532r17,-2l11689,3526r9,-6l11707,3512r8,-6l11725,3496r-70,l11653,3494r-4,-4l11650,3486r6,-4l11739,3482r2,-2l11763,3454r15,-24l11656,3430r-2,-4l11589,3426r-3,-4l11584,3420r,-4l11589,3410r65,l11654,3400r1,-18l11655,3378r-1,-12l11648,3360r-16,-2l11611,3354r-3,l11607,3348r,-4l11609,3342r12,-4l11628,3338r22,-2l11657,3328r-1,-12l11565,3316r-3,-2l11559,3310r,-2l11565,3302r90,l11655,3296r-4,-22l11646,3270r-30,l11605,3266r-4,-2l11601,3256r4,-2l11619,3250r10,-4l11638,3242r8,-8l11651,3226r2,-8l11651,3206r-8,-32l11637,3140r-3,-32l11634,3074r-1,-4xm11739,3482r-80,l11661,3484r3,4l11664,3490r-5,6l11725,3496r14,-14xm11683,3390r-6,4l11674,3404r-3,12l11669,3428r-2,2l11778,3430r4,-6l11793,3400r-88,l11699,3398r-16,-8xm11654,3410r-65,l11593,3412r3,2l11598,3416r1,4l11593,3426r61,l11654,3410xm11720,3308r-28,l11681,3318r-1,22l11680,3348r-1,16l11683,3372r16,8l11707,3384r11,4l11721,3390r-2,10l11793,3400r4,-8l11805,3370r-47,l11755,3366r-3,-2l11752,3360r6,-6l11810,3354r2,-6l11817,3322r-71,l11732,3312r-12,-4xm11810,3354r-49,l11767,3360r,4l11765,3366r-3,4l11805,3370r5,-16xm11817,3206r-79,l11742,3214r-3,4l11727,3226r-10,2l11706,3232r-15,6l11682,3250r-1,14l11688,3278r4,6l11697,3288r7,l11727,3292r11,6l11748,3304r1,2l11751,3306r5,6l11756,3316r-6,6l11817,3322r3,-18l11822,3268r-59,l11758,3262r,-4l11761,3256r4,-4l11822,3252r-4,-40l11817,3206xm11655,3302r-87,l11574,3308r-1,2l11571,3314r-3,2l11656,3316r,-12l11655,3302xm11485,2934r-67,8l11357,2962r-56,34l11250,3040r-24,28l11206,3100r-16,36l11177,3172r-4,26l11177,3222r12,20l11208,3260r26,16l11260,3288r28,10l11316,3304r36,2l11385,3302r30,-14l11443,3264r12,-12l11464,3242r-160,l11301,3240r-3,-2l11298,3234r5,-6l11428,3228r-3,-4l11424,3222r6,-6l11485,3216r5,-6l11501,3196r-139,l11360,3194r-6,-10l11276,3184r-4,-2l11269,3176r1,-4l11275,3168r-48,l11224,3166r-2,-4l11221,3158r6,-6l11298,3152r,-8l11281,3128r-6,-8l11274,3116r9,-8l11366,3108r2,-6l11359,3078r-9,-10l11335,3058r-4,-2l11337,3044r94,l11429,3036r3,-16l11433,3016r147,l11580,3014r-201,l11374,3008r,-4l11380,2998r121,l11507,2990r68,l11573,2984r-7,-12l11556,2960r-16,-12l11523,2940r-19,-4l11485,2934xm11643,3268r-20,l11616,3270r30,l11643,3268xm11822,3252r-57,l11767,3254r3,2l11773,3260r,2l11767,3268r55,l11822,3260r,-4l11822,3252xm11428,3228r-121,l11310,3230r3,4l11313,3236r-6,6l11464,3242r3,-4l11474,3230r-44,l11428,3228xm11485,3216r-52,l11440,3222r-1,2l11436,3228r-3,2l11474,3230r5,-6l11485,3216xm11779,2816r-30,l11768,2828r8,6l11791,2844r1,4l11787,2856r-9,14l11758,2896r-9,14l11728,2940r-20,32l11690,3002r-16,34l11664,3070r-4,36l11662,3140r8,34l11672,3182r2,6l11680,3208r10,6l11713,3214r9,-4l11734,3208r4,-2l11817,3206r-4,-22l11806,3158r-1,-2l11730,3156r-6,-6l11725,3148r5,-6l11799,3142r-4,-10l11779,3108r-12,-12l11754,3086r-8,-4l11679,3082r,-10l11682,3062r3,-10l11698,3022r16,-28l11731,2966r18,-28l11762,2920r27,-38l11802,2864r4,-10l11806,2844r-3,-10l11796,2828r-11,-8l11779,2816xm11418,3124r-23,6l11387,3132r-21,8l11361,3152r8,20l11372,3178r1,12l11372,3194r-10,2l11501,3196r10,-12l11523,3166r-77,l11443,3162r-7,-8l11434,3148r-7,-20l11418,3124xm11331,3160r-22,10l11298,3176r-14,6l11282,3182r-6,2l11354,3184r-4,-6l11339,3162r-8,-2xm11298,3152r-71,l11231,3154r6,4l11236,3162r-5,6l11275,3168r3,-2l11283,3162r15,-10xm11617,3054r-11,2l11575,3070r-32,12l11510,3090r-33,6l11463,3098r-10,10l11452,3130r,14l11454,3158r1,4l11446,3166r77,l11530,3156r18,-30l11563,3096r2,-4l11567,3090r4,-2l11581,3086r10,-4l11601,3076r15,-6l11633,3070r-1,-6l11626,3056r-9,-2xm11799,3142r-65,l11736,3144r3,2l11739,3150r-2,4l11733,3156r72,l11799,3142xm11366,3108r-83,l11285,3110r10,10l11302,3126r14,10l11323,3136r15,-6l11345,3126r19,-12l11366,3108xm11431,3044r-89,l11355,3052r7,4l11368,3062r5,6l11377,3072r4,6l11388,3088r8,4l11407,3094r12,-4l11432,3084r5,-10l11431,3046r,-2xm11721,3074r-11,l11689,3078r-10,4l11746,3082r-8,-4l11721,3074xm11580,3016r-138,l11443,3020r2,12l11446,3042r8,20l11464,3070r50,-8l11549,3052r33,-14l11608,3018r-27,l11580,3016xm11753,2802r-9,2l11735,2808r-7,6l11725,2820r-3,6l11718,2830r-22,40l11673,2908r-25,38l11621,2982r-9,10l11602,3002r-10,8l11581,3018r27,l11613,3014r18,-18l11647,2976r15,-20l11676,2934r16,-26l11708,2882r15,-28l11739,2828r6,-10l11749,2816r30,l11774,2812r-12,-6l11753,2802xm11501,2998r-118,l11386,3002r3,2l11388,3008r-2,2l11383,3012r-4,2l11580,3014r,-2l11579,3006r-71,l11502,3000r-1,-2xm11575,2990r-65,l11514,2992r2,4l11517,3000r-6,6l11579,3006r-2,-8l11575,2990xe" fillcolor="#4eeb6c" stroked="f">
              <v:stroke joinstyle="round"/>
              <v:formulas/>
              <v:path arrowok="t" o:connecttype="segments"/>
            </v:shape>
            <v:shape id="_x0000_s1034" style="position:absolute;left:11689;top:2923;width:16;height:16" coordorigin="11689,2924" coordsize="16,16" path="m11695,2924r-3,4l11689,2930r,4l11695,2939r4,1l11705,2934r-1,-4l11701,2927r-3,-2l11695,2924xe" fillcolor="#46e479" stroked="f">
              <v:path arrowok="t"/>
            </v:shape>
            <v:shape id="_x0000_s1033" style="position:absolute;left:11304;top:3142;width:16;height:16" coordorigin="11305,3142" coordsize="16,16" path="m11312,3142r-6,5l11305,3151r6,7l11314,3158r7,-6l11320,3149r-2,-4l11315,3143r-3,-1xe" fillcolor="#46e478" stroked="f">
              <v:path arrowok="t"/>
            </v:shape>
            <v:shape id="_x0000_s1032" style="position:absolute;left:11653;top:2870;width:102;height:383" coordorigin="11654,2870" coordsize="102,383" o:spt="100" adj="0,,0" path="m11669,3247r,-3l11666,3241r-3,-2l11659,3238r-5,6l11654,3248r6,5l11663,3253r6,-6xm11755,2877r-5,-7l11747,2870r-7,6l11740,2880r3,3l11746,2885r3,l11752,2883r3,-3l11755,2877xe" fillcolor="#48e774" stroked="f">
              <v:stroke joinstyle="round"/>
              <v:formulas/>
              <v:path arrowok="t" o:connecttype="segments"/>
            </v:shape>
            <v:shape id="_x0000_s1031" style="position:absolute;left:11440;top:3024;width:231;height:337" coordorigin="11440,3024" coordsize="231,337" o:spt="100" adj="0,,0" path="m11456,3091r-7,-6l11446,3086r-6,6l11441,3095r2,3l11447,3100r3,l11452,3097r3,-3l11456,3091xm11657,3031r-5,-6l11648,3024r-6,5l11642,3033r5,6l11650,3039r4,-2l11656,3034r1,-3xm11671,3352r-6,-7l11662,3345r-6,6l11656,3354r5,6l11665,3360r3,-2l11671,3354r,-2xe" fillcolor="#49e871" stroked="f">
              <v:stroke joinstyle="round"/>
              <v:formulas/>
              <v:path arrowok="t" o:connecttype="segments"/>
            </v:shape>
            <w10:wrap anchorx="page" anchory="page"/>
          </v:group>
        </w:pict>
      </w:r>
    </w:p>
    <w:p w14:paraId="7E8A7876" w14:textId="77777777" w:rsidR="003459EB" w:rsidRDefault="003459EB">
      <w:pPr>
        <w:pStyle w:val="BodyText"/>
        <w:rPr>
          <w:rFonts w:ascii="Times New Roman"/>
          <w:sz w:val="20"/>
        </w:rPr>
      </w:pPr>
    </w:p>
    <w:p w14:paraId="213C4AD1" w14:textId="77777777" w:rsidR="003459EB" w:rsidRDefault="003459EB">
      <w:pPr>
        <w:pStyle w:val="BodyText"/>
        <w:rPr>
          <w:rFonts w:ascii="Times New Roman"/>
          <w:sz w:val="20"/>
        </w:rPr>
      </w:pPr>
    </w:p>
    <w:p w14:paraId="210F08D2" w14:textId="77777777" w:rsidR="003459EB" w:rsidRDefault="003459EB">
      <w:pPr>
        <w:pStyle w:val="BodyText"/>
        <w:rPr>
          <w:rFonts w:ascii="Times New Roman"/>
          <w:sz w:val="20"/>
        </w:rPr>
      </w:pPr>
    </w:p>
    <w:p w14:paraId="58D23269" w14:textId="77777777" w:rsidR="003459EB" w:rsidRDefault="003459EB">
      <w:pPr>
        <w:pStyle w:val="BodyText"/>
        <w:rPr>
          <w:rFonts w:ascii="Times New Roman"/>
          <w:sz w:val="20"/>
        </w:rPr>
      </w:pPr>
    </w:p>
    <w:p w14:paraId="12E4C2FC" w14:textId="77777777" w:rsidR="003459EB" w:rsidRDefault="003459EB">
      <w:pPr>
        <w:pStyle w:val="BodyText"/>
        <w:rPr>
          <w:rFonts w:ascii="Times New Roman"/>
          <w:sz w:val="20"/>
        </w:rPr>
      </w:pPr>
    </w:p>
    <w:p w14:paraId="6D18F30B" w14:textId="77777777" w:rsidR="003459EB" w:rsidRDefault="003459EB">
      <w:pPr>
        <w:pStyle w:val="BodyText"/>
        <w:rPr>
          <w:rFonts w:ascii="Times New Roman"/>
          <w:sz w:val="20"/>
        </w:rPr>
      </w:pPr>
    </w:p>
    <w:p w14:paraId="7130E15B" w14:textId="77777777" w:rsidR="003459EB" w:rsidRDefault="003459EB">
      <w:pPr>
        <w:pStyle w:val="BodyText"/>
        <w:rPr>
          <w:rFonts w:ascii="Times New Roman"/>
          <w:sz w:val="20"/>
        </w:rPr>
      </w:pPr>
    </w:p>
    <w:p w14:paraId="7B4263B4" w14:textId="77777777" w:rsidR="003459EB" w:rsidRDefault="003459EB">
      <w:pPr>
        <w:pStyle w:val="BodyText"/>
        <w:spacing w:before="2"/>
        <w:rPr>
          <w:rFonts w:ascii="Times New Roman"/>
          <w:sz w:val="20"/>
        </w:rPr>
      </w:pPr>
    </w:p>
    <w:p w14:paraId="3FA5EF8B" w14:textId="77777777" w:rsidR="00FE6E7C" w:rsidRPr="00FE0BA8" w:rsidRDefault="00FE6E7C" w:rsidP="00FE6E7C">
      <w:pPr>
        <w:rPr>
          <w:rFonts w:ascii="Arial Narrow" w:hAnsi="Arial Narrow"/>
          <w:b/>
          <w:sz w:val="52"/>
          <w:szCs w:val="52"/>
        </w:rPr>
      </w:pPr>
      <w:r>
        <w:rPr>
          <w:rFonts w:ascii="Arial Narrow" w:hAnsi="Arial Narrow"/>
          <w:b/>
          <w:sz w:val="52"/>
          <w:szCs w:val="52"/>
        </w:rPr>
        <w:t xml:space="preserve">Air Quality Across Your Province/Territory </w:t>
      </w:r>
    </w:p>
    <w:p w14:paraId="5BE37DF6" w14:textId="77777777" w:rsidR="00FE6E7C" w:rsidRDefault="00FE6E7C" w:rsidP="00FE6E7C"/>
    <w:p w14:paraId="416437BC" w14:textId="77777777" w:rsidR="00FE6E7C" w:rsidRDefault="00FE6E7C" w:rsidP="00FE6E7C">
      <w:r>
        <w:t xml:space="preserve">Look at the map of air quality measurement stations at </w:t>
      </w:r>
      <w:hyperlink r:id="rId6" w:anchor="4/50.32/-78.22" w:history="1">
        <w:r w:rsidRPr="00194C01">
          <w:rPr>
            <w:rStyle w:val="Hyperlink"/>
          </w:rPr>
          <w:t>https://cyclone.unbc.ca/aqmap/v3/#4/50.32/-78.22</w:t>
        </w:r>
      </w:hyperlink>
      <w:r>
        <w:t xml:space="preserve"> to answer the following questions.</w:t>
      </w:r>
    </w:p>
    <w:p w14:paraId="3CBAFA51" w14:textId="77777777" w:rsidR="00FE6E7C" w:rsidRDefault="00FE6E7C" w:rsidP="00FE6E7C"/>
    <w:p w14:paraId="6C21D927" w14:textId="77777777" w:rsidR="00FE6E7C" w:rsidRDefault="00FE6E7C" w:rsidP="00FE6E7C">
      <w:pPr>
        <w:pStyle w:val="ListParagraph"/>
        <w:widowControl/>
        <w:numPr>
          <w:ilvl w:val="0"/>
          <w:numId w:val="3"/>
        </w:numPr>
        <w:autoSpaceDE/>
        <w:autoSpaceDN/>
        <w:spacing w:after="200" w:line="276" w:lineRule="auto"/>
        <w:contextualSpacing/>
        <w:rPr>
          <w:lang w:val="en-CA"/>
        </w:rPr>
      </w:pPr>
      <w:r>
        <w:rPr>
          <w:lang w:val="en-CA"/>
        </w:rPr>
        <w:t>a) Tally up the number of stations reporting each level of PM</w:t>
      </w:r>
      <w:r w:rsidRPr="00976517">
        <w:rPr>
          <w:vertAlign w:val="subscript"/>
          <w:lang w:val="en-CA"/>
        </w:rPr>
        <w:t>2.5</w:t>
      </w:r>
      <w:r>
        <w:rPr>
          <w:lang w:val="en-CA"/>
        </w:rPr>
        <w:t xml:space="preserve"> on the </w:t>
      </w:r>
      <w:proofErr w:type="gramStart"/>
      <w:r>
        <w:rPr>
          <w:lang w:val="en-CA"/>
        </w:rPr>
        <w:t>map, and</w:t>
      </w:r>
      <w:proofErr w:type="gramEnd"/>
      <w:r>
        <w:rPr>
          <w:lang w:val="en-CA"/>
        </w:rPr>
        <w:t xml:space="preserve"> fill in the table below.  Hint: Start at the top of your Province/Territory and carefully work your way down, left to right.  Zoom in where you see several stations overlapping, tally their value, and then zoom back out to continue counting.  It may be tricky to keep it all straight (even for the adults who tried this) – just do your best, the point is to get some numbers in your table!</w:t>
      </w:r>
      <w:r>
        <w:rPr>
          <w:lang w:val="en-CA"/>
        </w:rPr>
        <w:br/>
      </w:r>
    </w:p>
    <w:tbl>
      <w:tblPr>
        <w:tblW w:w="5540" w:type="dxa"/>
        <w:tblInd w:w="710" w:type="dxa"/>
        <w:tblLook w:val="04A0" w:firstRow="1" w:lastRow="0" w:firstColumn="1" w:lastColumn="0" w:noHBand="0" w:noVBand="1"/>
      </w:tblPr>
      <w:tblGrid>
        <w:gridCol w:w="1710"/>
        <w:gridCol w:w="2960"/>
        <w:gridCol w:w="870"/>
      </w:tblGrid>
      <w:tr w:rsidR="00FE6E7C" w:rsidRPr="00AF231C" w14:paraId="4C69E703" w14:textId="77777777" w:rsidTr="00644448">
        <w:trPr>
          <w:trHeight w:val="420"/>
        </w:trPr>
        <w:tc>
          <w:tcPr>
            <w:tcW w:w="171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994A44D" w14:textId="77777777" w:rsidR="00FE6E7C" w:rsidRPr="00AF231C" w:rsidRDefault="00FE6E7C" w:rsidP="00644448">
            <w:pPr>
              <w:jc w:val="center"/>
              <w:rPr>
                <w:rFonts w:ascii="Arial" w:eastAsia="Times New Roman" w:hAnsi="Arial" w:cs="Arial"/>
                <w:color w:val="000000"/>
                <w:sz w:val="24"/>
                <w:szCs w:val="24"/>
                <w:lang w:eastAsia="en-CA"/>
              </w:rPr>
            </w:pPr>
            <w:r w:rsidRPr="00AF231C">
              <w:rPr>
                <w:rFonts w:ascii="Arial" w:eastAsia="Times New Roman" w:hAnsi="Arial" w:cs="Arial"/>
                <w:color w:val="000000"/>
                <w:sz w:val="24"/>
                <w:szCs w:val="24"/>
                <w:lang w:eastAsia="en-CA"/>
              </w:rPr>
              <w:t>PM</w:t>
            </w:r>
            <w:r w:rsidRPr="00AF231C">
              <w:rPr>
                <w:rFonts w:ascii="Arial" w:eastAsia="Times New Roman" w:hAnsi="Arial" w:cs="Arial"/>
                <w:color w:val="000000"/>
                <w:sz w:val="24"/>
                <w:szCs w:val="24"/>
                <w:vertAlign w:val="subscript"/>
                <w:lang w:eastAsia="en-CA"/>
              </w:rPr>
              <w:t>2.5</w:t>
            </w:r>
            <w:r w:rsidRPr="00AF231C">
              <w:rPr>
                <w:rFonts w:ascii="Arial" w:eastAsia="Times New Roman" w:hAnsi="Arial" w:cs="Arial"/>
                <w:color w:val="000000"/>
                <w:sz w:val="24"/>
                <w:szCs w:val="24"/>
                <w:lang w:eastAsia="en-CA"/>
              </w:rPr>
              <w:t xml:space="preserve"> level (</w:t>
            </w:r>
            <w:r w:rsidRPr="00AF231C">
              <w:rPr>
                <w:rFonts w:ascii="Symbol" w:eastAsia="Times New Roman" w:hAnsi="Symbol" w:cs="Arial"/>
                <w:color w:val="000000"/>
                <w:sz w:val="24"/>
                <w:szCs w:val="24"/>
                <w:lang w:eastAsia="en-CA"/>
              </w:rPr>
              <w:t></w:t>
            </w:r>
            <w:r w:rsidRPr="00AF231C">
              <w:rPr>
                <w:rFonts w:ascii="Arial" w:eastAsia="Times New Roman" w:hAnsi="Arial" w:cs="Arial"/>
                <w:color w:val="000000"/>
                <w:sz w:val="24"/>
                <w:szCs w:val="24"/>
                <w:lang w:eastAsia="en-CA"/>
              </w:rPr>
              <w:t>g m</w:t>
            </w:r>
            <w:r w:rsidRPr="00AF231C">
              <w:rPr>
                <w:rFonts w:ascii="Arial" w:eastAsia="Times New Roman" w:hAnsi="Arial" w:cs="Arial"/>
                <w:color w:val="000000"/>
                <w:sz w:val="24"/>
                <w:szCs w:val="24"/>
                <w:vertAlign w:val="superscript"/>
                <w:lang w:eastAsia="en-CA"/>
              </w:rPr>
              <w:t>-3</w:t>
            </w:r>
            <w:r w:rsidRPr="00AF231C">
              <w:rPr>
                <w:rFonts w:ascii="Arial" w:eastAsia="Times New Roman" w:hAnsi="Arial" w:cs="Arial"/>
                <w:color w:val="000000"/>
                <w:sz w:val="24"/>
                <w:szCs w:val="24"/>
                <w:lang w:eastAsia="en-CA"/>
              </w:rPr>
              <w:t>)</w:t>
            </w:r>
          </w:p>
        </w:tc>
        <w:tc>
          <w:tcPr>
            <w:tcW w:w="2960" w:type="dxa"/>
            <w:tcBorders>
              <w:top w:val="single" w:sz="8" w:space="0" w:color="auto"/>
              <w:left w:val="nil"/>
              <w:bottom w:val="single" w:sz="8" w:space="0" w:color="auto"/>
              <w:right w:val="nil"/>
            </w:tcBorders>
            <w:shd w:val="clear" w:color="auto" w:fill="auto"/>
            <w:noWrap/>
            <w:vAlign w:val="bottom"/>
            <w:hideMark/>
          </w:tcPr>
          <w:p w14:paraId="067016FC" w14:textId="77777777" w:rsidR="00FE6E7C" w:rsidRDefault="00FE6E7C" w:rsidP="00644448">
            <w:pPr>
              <w:jc w:val="center"/>
              <w:rPr>
                <w:rFonts w:ascii="Arial" w:eastAsia="Times New Roman" w:hAnsi="Arial" w:cs="Arial"/>
                <w:color w:val="000000"/>
                <w:sz w:val="24"/>
                <w:szCs w:val="24"/>
                <w:lang w:eastAsia="en-CA"/>
              </w:rPr>
            </w:pPr>
            <w:r w:rsidRPr="00AF231C">
              <w:rPr>
                <w:rFonts w:ascii="Arial" w:eastAsia="Times New Roman" w:hAnsi="Arial" w:cs="Arial"/>
                <w:color w:val="000000"/>
                <w:sz w:val="24"/>
                <w:szCs w:val="24"/>
                <w:lang w:eastAsia="en-CA"/>
              </w:rPr>
              <w:t>Tally</w:t>
            </w:r>
          </w:p>
          <w:p w14:paraId="152E8270" w14:textId="77777777" w:rsidR="00FE6E7C" w:rsidRPr="00AF231C" w:rsidRDefault="00FE6E7C" w:rsidP="00644448">
            <w:pPr>
              <w:jc w:val="center"/>
              <w:rPr>
                <w:rFonts w:ascii="Arial" w:eastAsia="Times New Roman" w:hAnsi="Arial" w:cs="Arial"/>
                <w:color w:val="000000"/>
                <w:sz w:val="24"/>
                <w:szCs w:val="24"/>
                <w:lang w:eastAsia="en-CA"/>
              </w:rPr>
            </w:pPr>
            <w:r w:rsidRPr="00AF231C">
              <w:rPr>
                <w:rFonts w:ascii="Arial" w:eastAsia="Times New Roman" w:hAnsi="Arial" w:cs="Arial"/>
                <w:color w:val="000000"/>
                <w:sz w:val="24"/>
                <w:szCs w:val="24"/>
                <w:lang w:eastAsia="en-CA"/>
              </w:rPr>
              <w:t xml:space="preserve"># </w:t>
            </w:r>
            <w:proofErr w:type="gramStart"/>
            <w:r w:rsidRPr="00AF231C">
              <w:rPr>
                <w:rFonts w:ascii="Arial" w:eastAsia="Times New Roman" w:hAnsi="Arial" w:cs="Arial"/>
                <w:color w:val="000000"/>
                <w:sz w:val="24"/>
                <w:szCs w:val="24"/>
                <w:lang w:eastAsia="en-CA"/>
              </w:rPr>
              <w:t>of</w:t>
            </w:r>
            <w:proofErr w:type="gramEnd"/>
            <w:r w:rsidRPr="00AF231C">
              <w:rPr>
                <w:rFonts w:ascii="Arial" w:eastAsia="Times New Roman" w:hAnsi="Arial" w:cs="Arial"/>
                <w:color w:val="000000"/>
                <w:sz w:val="24"/>
                <w:szCs w:val="24"/>
                <w:lang w:eastAsia="en-CA"/>
              </w:rPr>
              <w:t xml:space="preserve"> stations reporting</w:t>
            </w:r>
          </w:p>
        </w:tc>
        <w:tc>
          <w:tcPr>
            <w:tcW w:w="87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44EC1B4" w14:textId="77777777" w:rsidR="00FE6E7C" w:rsidRPr="00AF231C" w:rsidRDefault="00FE6E7C" w:rsidP="00644448">
            <w:pPr>
              <w:jc w:val="center"/>
              <w:rPr>
                <w:rFonts w:ascii="Arial" w:eastAsia="Times New Roman" w:hAnsi="Arial" w:cs="Arial"/>
                <w:color w:val="000000"/>
                <w:sz w:val="24"/>
                <w:szCs w:val="24"/>
                <w:lang w:eastAsia="en-CA"/>
              </w:rPr>
            </w:pPr>
            <w:r w:rsidRPr="00AF231C">
              <w:rPr>
                <w:rFonts w:ascii="Arial" w:eastAsia="Times New Roman" w:hAnsi="Arial" w:cs="Arial"/>
                <w:color w:val="000000"/>
                <w:sz w:val="24"/>
                <w:szCs w:val="24"/>
                <w:lang w:eastAsia="en-CA"/>
              </w:rPr>
              <w:t>Total your Tally!</w:t>
            </w:r>
          </w:p>
        </w:tc>
      </w:tr>
      <w:tr w:rsidR="00FE6E7C" w:rsidRPr="00AF231C" w14:paraId="2011B18E"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15D04904"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0</w:t>
            </w:r>
          </w:p>
        </w:tc>
        <w:tc>
          <w:tcPr>
            <w:tcW w:w="2960" w:type="dxa"/>
            <w:tcBorders>
              <w:top w:val="nil"/>
              <w:left w:val="nil"/>
              <w:bottom w:val="single" w:sz="4" w:space="0" w:color="auto"/>
              <w:right w:val="nil"/>
            </w:tcBorders>
            <w:shd w:val="clear" w:color="auto" w:fill="auto"/>
            <w:noWrap/>
            <w:vAlign w:val="bottom"/>
            <w:hideMark/>
          </w:tcPr>
          <w:p w14:paraId="728DD9A5"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46E37BD0"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5ADE0FC4"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61D56A01"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1</w:t>
            </w:r>
          </w:p>
        </w:tc>
        <w:tc>
          <w:tcPr>
            <w:tcW w:w="2960" w:type="dxa"/>
            <w:tcBorders>
              <w:top w:val="nil"/>
              <w:left w:val="nil"/>
              <w:bottom w:val="single" w:sz="4" w:space="0" w:color="auto"/>
              <w:right w:val="nil"/>
            </w:tcBorders>
            <w:shd w:val="clear" w:color="auto" w:fill="auto"/>
            <w:noWrap/>
            <w:vAlign w:val="bottom"/>
            <w:hideMark/>
          </w:tcPr>
          <w:p w14:paraId="535084E6"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530751E8"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1C6904E3"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140FADEB"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2</w:t>
            </w:r>
          </w:p>
        </w:tc>
        <w:tc>
          <w:tcPr>
            <w:tcW w:w="2960" w:type="dxa"/>
            <w:tcBorders>
              <w:top w:val="nil"/>
              <w:left w:val="nil"/>
              <w:bottom w:val="single" w:sz="4" w:space="0" w:color="auto"/>
              <w:right w:val="nil"/>
            </w:tcBorders>
            <w:shd w:val="clear" w:color="auto" w:fill="auto"/>
            <w:noWrap/>
            <w:vAlign w:val="bottom"/>
            <w:hideMark/>
          </w:tcPr>
          <w:p w14:paraId="388FD070"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003C17C8"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2727FD65"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03ED38E9"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3</w:t>
            </w:r>
          </w:p>
        </w:tc>
        <w:tc>
          <w:tcPr>
            <w:tcW w:w="2960" w:type="dxa"/>
            <w:tcBorders>
              <w:top w:val="nil"/>
              <w:left w:val="nil"/>
              <w:bottom w:val="single" w:sz="4" w:space="0" w:color="auto"/>
              <w:right w:val="nil"/>
            </w:tcBorders>
            <w:shd w:val="clear" w:color="auto" w:fill="auto"/>
            <w:noWrap/>
            <w:vAlign w:val="bottom"/>
            <w:hideMark/>
          </w:tcPr>
          <w:p w14:paraId="3EACE63C"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0A09705B"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779C2086"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4430D738"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4</w:t>
            </w:r>
          </w:p>
        </w:tc>
        <w:tc>
          <w:tcPr>
            <w:tcW w:w="2960" w:type="dxa"/>
            <w:tcBorders>
              <w:top w:val="nil"/>
              <w:left w:val="nil"/>
              <w:bottom w:val="single" w:sz="4" w:space="0" w:color="auto"/>
              <w:right w:val="nil"/>
            </w:tcBorders>
            <w:shd w:val="clear" w:color="auto" w:fill="auto"/>
            <w:noWrap/>
            <w:vAlign w:val="bottom"/>
            <w:hideMark/>
          </w:tcPr>
          <w:p w14:paraId="20BD5CC8"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1B9D2B8A"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1415F567"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3B98BB40"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5</w:t>
            </w:r>
          </w:p>
        </w:tc>
        <w:tc>
          <w:tcPr>
            <w:tcW w:w="2960" w:type="dxa"/>
            <w:tcBorders>
              <w:top w:val="nil"/>
              <w:left w:val="nil"/>
              <w:bottom w:val="single" w:sz="4" w:space="0" w:color="auto"/>
              <w:right w:val="nil"/>
            </w:tcBorders>
            <w:shd w:val="clear" w:color="auto" w:fill="auto"/>
            <w:noWrap/>
            <w:vAlign w:val="bottom"/>
            <w:hideMark/>
          </w:tcPr>
          <w:p w14:paraId="6D5468C7"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5A449506"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79BEDB25" w14:textId="77777777" w:rsidTr="00644448">
        <w:trPr>
          <w:trHeight w:val="510"/>
        </w:trPr>
        <w:tc>
          <w:tcPr>
            <w:tcW w:w="1710" w:type="dxa"/>
            <w:tcBorders>
              <w:top w:val="nil"/>
              <w:left w:val="single" w:sz="8" w:space="0" w:color="auto"/>
              <w:bottom w:val="single" w:sz="4" w:space="0" w:color="auto"/>
              <w:right w:val="single" w:sz="4" w:space="0" w:color="auto"/>
            </w:tcBorders>
            <w:shd w:val="clear" w:color="auto" w:fill="auto"/>
            <w:noWrap/>
            <w:vAlign w:val="bottom"/>
            <w:hideMark/>
          </w:tcPr>
          <w:p w14:paraId="29742B50"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6</w:t>
            </w:r>
          </w:p>
        </w:tc>
        <w:tc>
          <w:tcPr>
            <w:tcW w:w="2960" w:type="dxa"/>
            <w:tcBorders>
              <w:top w:val="nil"/>
              <w:left w:val="nil"/>
              <w:bottom w:val="single" w:sz="4" w:space="0" w:color="auto"/>
              <w:right w:val="nil"/>
            </w:tcBorders>
            <w:shd w:val="clear" w:color="auto" w:fill="auto"/>
            <w:noWrap/>
            <w:vAlign w:val="bottom"/>
            <w:hideMark/>
          </w:tcPr>
          <w:p w14:paraId="68AE6D0F"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4" w:space="0" w:color="auto"/>
              <w:right w:val="single" w:sz="8" w:space="0" w:color="auto"/>
            </w:tcBorders>
            <w:shd w:val="clear" w:color="auto" w:fill="auto"/>
            <w:noWrap/>
            <w:vAlign w:val="bottom"/>
            <w:hideMark/>
          </w:tcPr>
          <w:p w14:paraId="069ABFDB" w14:textId="77777777" w:rsidR="00FE6E7C" w:rsidRPr="00AF231C" w:rsidRDefault="00FE6E7C" w:rsidP="00644448">
            <w:pPr>
              <w:jc w:val="center"/>
              <w:rPr>
                <w:rFonts w:ascii="Arial" w:eastAsia="Times New Roman" w:hAnsi="Arial" w:cs="Arial"/>
                <w:color w:val="000000"/>
                <w:sz w:val="24"/>
                <w:szCs w:val="24"/>
                <w:lang w:eastAsia="en-CA"/>
              </w:rPr>
            </w:pPr>
          </w:p>
        </w:tc>
      </w:tr>
      <w:tr w:rsidR="00FE6E7C" w:rsidRPr="00AF231C" w14:paraId="1AA77D5D" w14:textId="77777777" w:rsidTr="00644448">
        <w:trPr>
          <w:trHeight w:val="510"/>
        </w:trPr>
        <w:tc>
          <w:tcPr>
            <w:tcW w:w="1710" w:type="dxa"/>
            <w:tcBorders>
              <w:top w:val="nil"/>
              <w:left w:val="single" w:sz="8" w:space="0" w:color="auto"/>
              <w:bottom w:val="single" w:sz="8" w:space="0" w:color="auto"/>
              <w:right w:val="single" w:sz="4" w:space="0" w:color="auto"/>
            </w:tcBorders>
            <w:shd w:val="clear" w:color="auto" w:fill="auto"/>
            <w:noWrap/>
            <w:vAlign w:val="bottom"/>
            <w:hideMark/>
          </w:tcPr>
          <w:p w14:paraId="29EA0930" w14:textId="77777777" w:rsidR="00FE6E7C" w:rsidRPr="00AF231C" w:rsidRDefault="00FE6E7C" w:rsidP="00644448">
            <w:pPr>
              <w:jc w:val="center"/>
              <w:rPr>
                <w:rFonts w:ascii="Arial" w:eastAsia="Times New Roman" w:hAnsi="Arial" w:cs="Arial"/>
                <w:color w:val="000000"/>
                <w:sz w:val="28"/>
                <w:szCs w:val="28"/>
                <w:lang w:eastAsia="en-CA"/>
              </w:rPr>
            </w:pPr>
            <w:r w:rsidRPr="00AF231C">
              <w:rPr>
                <w:rFonts w:ascii="Arial" w:eastAsia="Times New Roman" w:hAnsi="Arial" w:cs="Arial"/>
                <w:color w:val="000000"/>
                <w:sz w:val="28"/>
                <w:szCs w:val="28"/>
                <w:lang w:eastAsia="en-CA"/>
              </w:rPr>
              <w:t>7</w:t>
            </w:r>
          </w:p>
        </w:tc>
        <w:tc>
          <w:tcPr>
            <w:tcW w:w="2960" w:type="dxa"/>
            <w:tcBorders>
              <w:top w:val="nil"/>
              <w:left w:val="nil"/>
              <w:bottom w:val="single" w:sz="8" w:space="0" w:color="auto"/>
              <w:right w:val="nil"/>
            </w:tcBorders>
            <w:shd w:val="clear" w:color="auto" w:fill="auto"/>
            <w:noWrap/>
            <w:vAlign w:val="bottom"/>
            <w:hideMark/>
          </w:tcPr>
          <w:p w14:paraId="126F3BE6" w14:textId="77777777" w:rsidR="00FE6E7C" w:rsidRPr="00AF231C" w:rsidRDefault="00FE6E7C" w:rsidP="00644448">
            <w:pPr>
              <w:jc w:val="center"/>
              <w:rPr>
                <w:rFonts w:ascii="Arial" w:eastAsia="Times New Roman" w:hAnsi="Arial" w:cs="Arial"/>
                <w:color w:val="000000"/>
                <w:sz w:val="24"/>
                <w:szCs w:val="24"/>
                <w:lang w:eastAsia="en-CA"/>
              </w:rPr>
            </w:pPr>
          </w:p>
        </w:tc>
        <w:tc>
          <w:tcPr>
            <w:tcW w:w="870" w:type="dxa"/>
            <w:tcBorders>
              <w:top w:val="nil"/>
              <w:left w:val="single" w:sz="8" w:space="0" w:color="auto"/>
              <w:bottom w:val="single" w:sz="8" w:space="0" w:color="auto"/>
              <w:right w:val="single" w:sz="8" w:space="0" w:color="auto"/>
            </w:tcBorders>
            <w:shd w:val="clear" w:color="auto" w:fill="auto"/>
            <w:noWrap/>
            <w:vAlign w:val="bottom"/>
            <w:hideMark/>
          </w:tcPr>
          <w:p w14:paraId="5059A8A4" w14:textId="77777777" w:rsidR="00FE6E7C" w:rsidRPr="00AF231C" w:rsidRDefault="00FE6E7C" w:rsidP="00644448">
            <w:pPr>
              <w:jc w:val="center"/>
              <w:rPr>
                <w:rFonts w:ascii="Arial" w:eastAsia="Times New Roman" w:hAnsi="Arial" w:cs="Arial"/>
                <w:color w:val="000000"/>
                <w:sz w:val="24"/>
                <w:szCs w:val="24"/>
                <w:lang w:eastAsia="en-CA"/>
              </w:rPr>
            </w:pPr>
          </w:p>
        </w:tc>
      </w:tr>
    </w:tbl>
    <w:p w14:paraId="26810DD6" w14:textId="77777777" w:rsidR="00FE6E7C" w:rsidRDefault="00FE6E7C" w:rsidP="00FE6E7C">
      <w:pPr>
        <w:pStyle w:val="ListParagraph"/>
        <w:rPr>
          <w:lang w:val="en-CA"/>
        </w:rPr>
      </w:pPr>
    </w:p>
    <w:p w14:paraId="3FFC954C" w14:textId="77777777" w:rsidR="00FE6E7C" w:rsidRDefault="00FE6E7C" w:rsidP="00FE6E7C">
      <w:pPr>
        <w:pStyle w:val="ListParagraph"/>
        <w:rPr>
          <w:lang w:val="en-CA"/>
        </w:rPr>
      </w:pPr>
      <w:r>
        <w:rPr>
          <w:noProof/>
          <w:lang w:val="en-CA" w:eastAsia="en-CA"/>
        </w:rPr>
        <mc:AlternateContent>
          <mc:Choice Requires="wps">
            <w:drawing>
              <wp:anchor distT="0" distB="0" distL="114300" distR="114300" simplePos="0" relativeHeight="251657728" behindDoc="0" locked="0" layoutInCell="1" allowOverlap="1" wp14:anchorId="6CC2652A" wp14:editId="2D898672">
                <wp:simplePos x="0" y="0"/>
                <wp:positionH relativeFrom="column">
                  <wp:posOffset>5008880</wp:posOffset>
                </wp:positionH>
                <wp:positionV relativeFrom="paragraph">
                  <wp:posOffset>130810</wp:posOffset>
                </wp:positionV>
                <wp:extent cx="800100" cy="35242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800100" cy="35242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81276" id="Rectangle 39" o:spid="_x0000_s1026" style="position:absolute;margin-left:394.4pt;margin-top:10.3pt;width:63pt;height:27.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" filled="f" strokecolor="black [3213]" strokeweight="1pt"/>
            </w:pict>
          </mc:Fallback>
        </mc:AlternateContent>
      </w:r>
    </w:p>
    <w:p w14:paraId="2AE56781" w14:textId="57F8542F" w:rsidR="0097542A" w:rsidRDefault="00FE6E7C" w:rsidP="00FE6E7C">
      <w:pPr>
        <w:spacing w:before="103"/>
        <w:ind w:right="999"/>
        <w:jc w:val="right"/>
        <w:rPr>
          <w:rFonts w:ascii="Trebuchet MS"/>
          <w:w w:val="95"/>
          <w:sz w:val="18"/>
        </w:rPr>
      </w:pPr>
      <w:r>
        <w:rPr>
          <w:lang w:val="en-CA"/>
        </w:rPr>
        <w:t>b) What is the most common PM</w:t>
      </w:r>
      <w:r w:rsidRPr="000E669C">
        <w:rPr>
          <w:vertAlign w:val="subscript"/>
          <w:lang w:val="en-CA"/>
        </w:rPr>
        <w:t>2.5</w:t>
      </w:r>
      <w:r>
        <w:rPr>
          <w:lang w:val="en-CA"/>
        </w:rPr>
        <w:t xml:space="preserve"> level in the province right now? </w:t>
      </w:r>
      <w:r>
        <w:rPr>
          <w:lang w:val="en-CA"/>
        </w:rPr>
        <w:tab/>
        <w:t xml:space="preserve">         </w:t>
      </w:r>
      <w:r w:rsidRPr="00DE3FFF">
        <w:rPr>
          <w:rFonts w:ascii="Symbol" w:hAnsi="Symbol"/>
          <w:lang w:val="en-CA"/>
        </w:rPr>
        <w:t></w:t>
      </w:r>
      <w:r>
        <w:rPr>
          <w:lang w:val="en-CA"/>
        </w:rPr>
        <w:t>g m</w:t>
      </w:r>
      <w:r w:rsidRPr="00DE3FFF">
        <w:rPr>
          <w:vertAlign w:val="superscript"/>
          <w:lang w:val="en-CA"/>
        </w:rPr>
        <w:t>-3</w:t>
      </w:r>
      <w:r>
        <w:rPr>
          <w:lang w:val="en-CA"/>
        </w:rPr>
        <w:br/>
      </w:r>
    </w:p>
    <w:p w14:paraId="1F4E71A7" w14:textId="77777777" w:rsidR="0097542A" w:rsidRDefault="0097542A">
      <w:pPr>
        <w:spacing w:before="103"/>
        <w:ind w:right="999"/>
        <w:jc w:val="right"/>
        <w:rPr>
          <w:rFonts w:ascii="Trebuchet MS"/>
          <w:w w:val="95"/>
          <w:sz w:val="18"/>
        </w:rPr>
      </w:pPr>
    </w:p>
    <w:p w14:paraId="61D6408A" w14:textId="77777777" w:rsidR="0097542A" w:rsidRDefault="0097542A">
      <w:pPr>
        <w:spacing w:before="103"/>
        <w:ind w:right="999"/>
        <w:jc w:val="right"/>
        <w:rPr>
          <w:rFonts w:ascii="Trebuchet MS"/>
          <w:w w:val="95"/>
          <w:sz w:val="18"/>
        </w:rPr>
      </w:pPr>
    </w:p>
    <w:p w14:paraId="2F8EE55F" w14:textId="77777777" w:rsidR="0097542A" w:rsidRDefault="0097542A">
      <w:pPr>
        <w:spacing w:before="103"/>
        <w:ind w:right="999"/>
        <w:jc w:val="right"/>
        <w:rPr>
          <w:rFonts w:ascii="Trebuchet MS"/>
          <w:w w:val="95"/>
          <w:sz w:val="18"/>
        </w:rPr>
      </w:pPr>
    </w:p>
    <w:p w14:paraId="27DD375F" w14:textId="77777777" w:rsidR="0097542A" w:rsidRDefault="0097542A">
      <w:pPr>
        <w:spacing w:before="103"/>
        <w:ind w:right="999"/>
        <w:jc w:val="right"/>
        <w:rPr>
          <w:rFonts w:ascii="Trebuchet MS"/>
          <w:w w:val="95"/>
          <w:sz w:val="18"/>
        </w:rPr>
      </w:pPr>
    </w:p>
    <w:p w14:paraId="1FFC4152" w14:textId="77777777" w:rsidR="0097542A" w:rsidRDefault="0097542A">
      <w:pPr>
        <w:spacing w:before="103"/>
        <w:ind w:right="999"/>
        <w:jc w:val="right"/>
        <w:rPr>
          <w:rFonts w:ascii="Trebuchet MS"/>
          <w:w w:val="95"/>
          <w:sz w:val="18"/>
        </w:rPr>
      </w:pPr>
    </w:p>
    <w:p w14:paraId="005D7909" w14:textId="77777777" w:rsidR="0097542A" w:rsidRDefault="0097542A">
      <w:pPr>
        <w:spacing w:before="103"/>
        <w:ind w:right="999"/>
        <w:jc w:val="right"/>
        <w:rPr>
          <w:rFonts w:ascii="Trebuchet MS"/>
          <w:w w:val="95"/>
          <w:sz w:val="18"/>
        </w:rPr>
      </w:pPr>
    </w:p>
    <w:p w14:paraId="43EB95B0" w14:textId="2B629792" w:rsidR="003459EB" w:rsidRDefault="00000000">
      <w:pPr>
        <w:spacing w:before="103"/>
        <w:ind w:right="999"/>
        <w:jc w:val="right"/>
        <w:rPr>
          <w:rFonts w:ascii="Trebuchet MS"/>
          <w:sz w:val="18"/>
        </w:rPr>
      </w:pPr>
      <w:r>
        <w:rPr>
          <w:rFonts w:ascii="Trebuchet MS"/>
          <w:w w:val="95"/>
          <w:sz w:val="18"/>
        </w:rPr>
        <w:t>Funding</w:t>
      </w:r>
      <w:r>
        <w:rPr>
          <w:rFonts w:ascii="Trebuchet MS"/>
          <w:spacing w:val="-10"/>
          <w:w w:val="95"/>
          <w:sz w:val="18"/>
        </w:rPr>
        <w:t xml:space="preserve"> </w:t>
      </w:r>
      <w:r>
        <w:rPr>
          <w:rFonts w:ascii="Trebuchet MS"/>
          <w:w w:val="95"/>
          <w:sz w:val="18"/>
        </w:rPr>
        <w:t>provided</w:t>
      </w:r>
      <w:r>
        <w:rPr>
          <w:rFonts w:ascii="Trebuchet MS"/>
          <w:spacing w:val="-10"/>
          <w:w w:val="95"/>
          <w:sz w:val="18"/>
        </w:rPr>
        <w:t xml:space="preserve"> </w:t>
      </w:r>
      <w:r>
        <w:rPr>
          <w:rFonts w:ascii="Trebuchet MS"/>
          <w:w w:val="95"/>
          <w:sz w:val="18"/>
        </w:rPr>
        <w:t>by:</w:t>
      </w:r>
    </w:p>
    <w:p w14:paraId="3FDA63C5" w14:textId="10CC0BCD" w:rsidR="003459EB" w:rsidRDefault="00000000">
      <w:pPr>
        <w:pStyle w:val="BodyText"/>
        <w:spacing w:before="3"/>
        <w:rPr>
          <w:rFonts w:ascii="Trebuchet MS"/>
          <w:sz w:val="12"/>
        </w:rPr>
      </w:pPr>
      <w:r>
        <w:rPr>
          <w:noProof/>
        </w:rPr>
        <w:drawing>
          <wp:anchor distT="0" distB="0" distL="0" distR="0" simplePos="0" relativeHeight="4" behindDoc="0" locked="0" layoutInCell="1" allowOverlap="1" wp14:anchorId="3E20E2B6" wp14:editId="7EED78A8">
            <wp:simplePos x="0" y="0"/>
            <wp:positionH relativeFrom="page">
              <wp:posOffset>5708392</wp:posOffset>
            </wp:positionH>
            <wp:positionV relativeFrom="paragraph">
              <wp:posOffset>136776</wp:posOffset>
            </wp:positionV>
            <wp:extent cx="1538192" cy="352044"/>
            <wp:effectExtent l="0" t="0" r="0" b="0"/>
            <wp:wrapTopAndBottom/>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7" cstate="print"/>
                    <a:stretch>
                      <a:fillRect/>
                    </a:stretch>
                  </pic:blipFill>
                  <pic:spPr>
                    <a:xfrm>
                      <a:off x="0" y="0"/>
                      <a:ext cx="1538192" cy="352044"/>
                    </a:xfrm>
                    <a:prstGeom prst="rect">
                      <a:avLst/>
                    </a:prstGeom>
                  </pic:spPr>
                </pic:pic>
              </a:graphicData>
            </a:graphic>
          </wp:anchor>
        </w:drawing>
      </w:r>
    </w:p>
    <w:sectPr w:rsidR="003459EB">
      <w:type w:val="continuous"/>
      <w:pgSz w:w="12240" w:h="15840"/>
      <w:pgMar w:top="260" w:right="640" w:bottom="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altName w:val="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00100"/>
    <w:multiLevelType w:val="hybridMultilevel"/>
    <w:tmpl w:val="F83EF152"/>
    <w:lvl w:ilvl="0" w:tplc="80607F6C">
      <w:start w:val="1"/>
      <w:numFmt w:val="decimal"/>
      <w:lvlText w:val="%1."/>
      <w:lvlJc w:val="left"/>
      <w:pPr>
        <w:ind w:left="-150" w:hanging="266"/>
        <w:jc w:val="left"/>
      </w:pPr>
      <w:rPr>
        <w:rFonts w:ascii="Tahoma" w:eastAsia="Tahoma" w:hAnsi="Tahoma" w:cs="Tahoma" w:hint="default"/>
        <w:w w:val="56"/>
        <w:sz w:val="22"/>
        <w:szCs w:val="22"/>
        <w:lang w:val="en-US" w:eastAsia="en-US" w:bidi="ar-SA"/>
      </w:rPr>
    </w:lvl>
    <w:lvl w:ilvl="1" w:tplc="F368843C">
      <w:start w:val="1"/>
      <w:numFmt w:val="lowerLetter"/>
      <w:lvlText w:val="%2)"/>
      <w:lvlJc w:val="left"/>
      <w:pPr>
        <w:ind w:left="53" w:hanging="232"/>
        <w:jc w:val="left"/>
      </w:pPr>
      <w:rPr>
        <w:rFonts w:ascii="Tahoma" w:eastAsia="Tahoma" w:hAnsi="Tahoma" w:cs="Tahoma" w:hint="default"/>
        <w:w w:val="89"/>
        <w:sz w:val="22"/>
        <w:szCs w:val="22"/>
        <w:lang w:val="en-US" w:eastAsia="en-US" w:bidi="ar-SA"/>
      </w:rPr>
    </w:lvl>
    <w:lvl w:ilvl="2" w:tplc="81D094EC">
      <w:numFmt w:val="bullet"/>
      <w:lvlText w:val="•"/>
      <w:lvlJc w:val="left"/>
      <w:pPr>
        <w:ind w:left="1192" w:hanging="232"/>
      </w:pPr>
      <w:rPr>
        <w:rFonts w:hint="default"/>
        <w:lang w:val="en-US" w:eastAsia="en-US" w:bidi="ar-SA"/>
      </w:rPr>
    </w:lvl>
    <w:lvl w:ilvl="3" w:tplc="8CF29598">
      <w:numFmt w:val="bullet"/>
      <w:lvlText w:val="•"/>
      <w:lvlJc w:val="left"/>
      <w:pPr>
        <w:ind w:left="2328" w:hanging="232"/>
      </w:pPr>
      <w:rPr>
        <w:rFonts w:hint="default"/>
        <w:lang w:val="en-US" w:eastAsia="en-US" w:bidi="ar-SA"/>
      </w:rPr>
    </w:lvl>
    <w:lvl w:ilvl="4" w:tplc="73F646BE">
      <w:numFmt w:val="bullet"/>
      <w:lvlText w:val="•"/>
      <w:lvlJc w:val="left"/>
      <w:pPr>
        <w:ind w:left="3463" w:hanging="232"/>
      </w:pPr>
      <w:rPr>
        <w:rFonts w:hint="default"/>
        <w:lang w:val="en-US" w:eastAsia="en-US" w:bidi="ar-SA"/>
      </w:rPr>
    </w:lvl>
    <w:lvl w:ilvl="5" w:tplc="5BC2B838">
      <w:numFmt w:val="bullet"/>
      <w:lvlText w:val="•"/>
      <w:lvlJc w:val="left"/>
      <w:pPr>
        <w:ind w:left="4599" w:hanging="232"/>
      </w:pPr>
      <w:rPr>
        <w:rFonts w:hint="default"/>
        <w:lang w:val="en-US" w:eastAsia="en-US" w:bidi="ar-SA"/>
      </w:rPr>
    </w:lvl>
    <w:lvl w:ilvl="6" w:tplc="B64AAFFE">
      <w:numFmt w:val="bullet"/>
      <w:lvlText w:val="•"/>
      <w:lvlJc w:val="left"/>
      <w:pPr>
        <w:ind w:left="5734" w:hanging="232"/>
      </w:pPr>
      <w:rPr>
        <w:rFonts w:hint="default"/>
        <w:lang w:val="en-US" w:eastAsia="en-US" w:bidi="ar-SA"/>
      </w:rPr>
    </w:lvl>
    <w:lvl w:ilvl="7" w:tplc="27680B48">
      <w:numFmt w:val="bullet"/>
      <w:lvlText w:val="•"/>
      <w:lvlJc w:val="left"/>
      <w:pPr>
        <w:ind w:left="6870" w:hanging="232"/>
      </w:pPr>
      <w:rPr>
        <w:rFonts w:hint="default"/>
        <w:lang w:val="en-US" w:eastAsia="en-US" w:bidi="ar-SA"/>
      </w:rPr>
    </w:lvl>
    <w:lvl w:ilvl="8" w:tplc="0BBEDEB2">
      <w:numFmt w:val="bullet"/>
      <w:lvlText w:val="•"/>
      <w:lvlJc w:val="left"/>
      <w:pPr>
        <w:ind w:left="8005" w:hanging="232"/>
      </w:pPr>
      <w:rPr>
        <w:rFonts w:hint="default"/>
        <w:lang w:val="en-US" w:eastAsia="en-US" w:bidi="ar-SA"/>
      </w:rPr>
    </w:lvl>
  </w:abstractNum>
  <w:abstractNum w:abstractNumId="1" w15:restartNumberingAfterBreak="0">
    <w:nsid w:val="67992C4A"/>
    <w:multiLevelType w:val="hybridMultilevel"/>
    <w:tmpl w:val="A796CAB4"/>
    <w:lvl w:ilvl="0" w:tplc="F2AA08D4">
      <w:numFmt w:val="bullet"/>
      <w:lvlText w:val="•"/>
      <w:lvlJc w:val="left"/>
      <w:pPr>
        <w:ind w:left="669" w:hanging="146"/>
      </w:pPr>
      <w:rPr>
        <w:rFonts w:ascii="Tahoma" w:eastAsia="Tahoma" w:hAnsi="Tahoma" w:cs="Tahoma" w:hint="default"/>
        <w:w w:val="92"/>
        <w:sz w:val="22"/>
        <w:szCs w:val="22"/>
        <w:lang w:val="en-US" w:eastAsia="en-US" w:bidi="ar-SA"/>
      </w:rPr>
    </w:lvl>
    <w:lvl w:ilvl="1" w:tplc="04A0D9A8">
      <w:numFmt w:val="bullet"/>
      <w:lvlText w:val="•"/>
      <w:lvlJc w:val="left"/>
      <w:pPr>
        <w:ind w:left="1674" w:hanging="146"/>
      </w:pPr>
      <w:rPr>
        <w:rFonts w:hint="default"/>
        <w:lang w:val="en-US" w:eastAsia="en-US" w:bidi="ar-SA"/>
      </w:rPr>
    </w:lvl>
    <w:lvl w:ilvl="2" w:tplc="B42C9AD6">
      <w:numFmt w:val="bullet"/>
      <w:lvlText w:val="•"/>
      <w:lvlJc w:val="left"/>
      <w:pPr>
        <w:ind w:left="2688" w:hanging="146"/>
      </w:pPr>
      <w:rPr>
        <w:rFonts w:hint="default"/>
        <w:lang w:val="en-US" w:eastAsia="en-US" w:bidi="ar-SA"/>
      </w:rPr>
    </w:lvl>
    <w:lvl w:ilvl="3" w:tplc="AA82BAEA">
      <w:numFmt w:val="bullet"/>
      <w:lvlText w:val="•"/>
      <w:lvlJc w:val="left"/>
      <w:pPr>
        <w:ind w:left="3702" w:hanging="146"/>
      </w:pPr>
      <w:rPr>
        <w:rFonts w:hint="default"/>
        <w:lang w:val="en-US" w:eastAsia="en-US" w:bidi="ar-SA"/>
      </w:rPr>
    </w:lvl>
    <w:lvl w:ilvl="4" w:tplc="2996A956">
      <w:numFmt w:val="bullet"/>
      <w:lvlText w:val="•"/>
      <w:lvlJc w:val="left"/>
      <w:pPr>
        <w:ind w:left="4716" w:hanging="146"/>
      </w:pPr>
      <w:rPr>
        <w:rFonts w:hint="default"/>
        <w:lang w:val="en-US" w:eastAsia="en-US" w:bidi="ar-SA"/>
      </w:rPr>
    </w:lvl>
    <w:lvl w:ilvl="5" w:tplc="D01C7968">
      <w:numFmt w:val="bullet"/>
      <w:lvlText w:val="•"/>
      <w:lvlJc w:val="left"/>
      <w:pPr>
        <w:ind w:left="5730" w:hanging="146"/>
      </w:pPr>
      <w:rPr>
        <w:rFonts w:hint="default"/>
        <w:lang w:val="en-US" w:eastAsia="en-US" w:bidi="ar-SA"/>
      </w:rPr>
    </w:lvl>
    <w:lvl w:ilvl="6" w:tplc="EC4A9B7C">
      <w:numFmt w:val="bullet"/>
      <w:lvlText w:val="•"/>
      <w:lvlJc w:val="left"/>
      <w:pPr>
        <w:ind w:left="6744" w:hanging="146"/>
      </w:pPr>
      <w:rPr>
        <w:rFonts w:hint="default"/>
        <w:lang w:val="en-US" w:eastAsia="en-US" w:bidi="ar-SA"/>
      </w:rPr>
    </w:lvl>
    <w:lvl w:ilvl="7" w:tplc="91FE4428">
      <w:numFmt w:val="bullet"/>
      <w:lvlText w:val="•"/>
      <w:lvlJc w:val="left"/>
      <w:pPr>
        <w:ind w:left="7758" w:hanging="146"/>
      </w:pPr>
      <w:rPr>
        <w:rFonts w:hint="default"/>
        <w:lang w:val="en-US" w:eastAsia="en-US" w:bidi="ar-SA"/>
      </w:rPr>
    </w:lvl>
    <w:lvl w:ilvl="8" w:tplc="11184B4C">
      <w:numFmt w:val="bullet"/>
      <w:lvlText w:val="•"/>
      <w:lvlJc w:val="left"/>
      <w:pPr>
        <w:ind w:left="8772" w:hanging="146"/>
      </w:pPr>
      <w:rPr>
        <w:rFonts w:hint="default"/>
        <w:lang w:val="en-US" w:eastAsia="en-US" w:bidi="ar-SA"/>
      </w:rPr>
    </w:lvl>
  </w:abstractNum>
  <w:abstractNum w:abstractNumId="2" w15:restartNumberingAfterBreak="0">
    <w:nsid w:val="6A145797"/>
    <w:multiLevelType w:val="hybridMultilevel"/>
    <w:tmpl w:val="244A7430"/>
    <w:lvl w:ilvl="0" w:tplc="F69694F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711208C"/>
    <w:multiLevelType w:val="hybridMultilevel"/>
    <w:tmpl w:val="FF88B2AE"/>
    <w:lvl w:ilvl="0" w:tplc="6D7CBA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428812990">
    <w:abstractNumId w:val="0"/>
  </w:num>
  <w:num w:numId="2" w16cid:durableId="1188057087">
    <w:abstractNumId w:val="1"/>
  </w:num>
  <w:num w:numId="3" w16cid:durableId="731080037">
    <w:abstractNumId w:val="2"/>
  </w:num>
  <w:num w:numId="4" w16cid:durableId="4797374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3tTA1NDYyMjQ1t7RU0lEKTi0uzszPAykwqgUAXK/2CSwAAAA="/>
  </w:docVars>
  <w:rsids>
    <w:rsidRoot w:val="003459EB"/>
    <w:rsid w:val="003459EB"/>
    <w:rsid w:val="00532E36"/>
    <w:rsid w:val="0097542A"/>
    <w:rsid w:val="00D62777"/>
    <w:rsid w:val="00FE6E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6CCDED25"/>
  <w15:docId w15:val="{9B92DDBF-840B-434F-8876-34E00D1D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373" w:hanging="26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42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yclone.unbc.ca/aqmap/v3/"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3</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Holloway</cp:lastModifiedBy>
  <cp:revision>2</cp:revision>
  <dcterms:created xsi:type="dcterms:W3CDTF">2023-01-09T18:41:00Z</dcterms:created>
  <dcterms:modified xsi:type="dcterms:W3CDTF">2023-01-0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1-09T00:00:00Z</vt:filetime>
  </property>
</Properties>
</file>